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rFonts w:ascii="Calibri" w:hAnsi="Calibri"/>
          <w:b/>
          <w:sz w:val="28"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Velric G. Palagud</w:t>
      </w:r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Johnny Good Deeds, LXVIII</w:t>
      </w:r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3AF5503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 xml:space="preserve">BARANGAY </w:t>
      </w:r>
      <w:r w:rsidR="00432BEB">
        <w:rPr>
          <w:rFonts w:ascii="Times New Roman" w:hAnsi="Times New Roman" w:cs="Times New Roman"/>
          <w:b/>
          <w:sz w:val="40"/>
          <w:szCs w:val="40"/>
        </w:rPr>
        <w:t>INDIGENCY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6AA8CA8D" w14:textId="579B225C" w:rsidR="00EA58AE" w:rsidRPr="004075FB" w:rsidRDefault="00EA58AE" w:rsidP="003D5907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Velric G. Palagud</w:t>
      </w:r>
      <w:r>
        <w:t xml:space="preserve"> who is presently residing at </w:t>
      </w:r>
      <w:r>
        <w:rPr>
          <w:b/>
        </w:rPr>
        <w:t>123 Salazar Street,</w:t>
      </w:r>
      <w:r>
        <w:t xml:space="preserve"> is a registered and accredited member of this Barangay.</w:t>
      </w:r>
    </w:p>
    <w:p w14:paraId="7B013C1F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Since his/her residency at this barangay. I can certify his/her being jobless and can classified impoverished and needy for any financial support he/she can be availed of.</w:t>
      </w:r>
    </w:p>
    <w:p w14:paraId="796C6FBD" w14:textId="77777777" w:rsidR="00432BEB" w:rsidRPr="00432BEB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 w:rsidRPr="00432BEB">
        <w:rPr>
          <w:sz w:val="24"/>
          <w:szCs w:val="24"/>
        </w:rPr>
        <w:t>This certification is issued upon the request of the above-named person for whatever legal purpose it may serve</w:t>
      </w:r>
    </w:p>
    <w:p w14:paraId="18AD22CC" w14:textId="50CDCBE8" w:rsidR="00EA58AE" w:rsidRDefault="00432BEB" w:rsidP="00432BEB">
      <w:pPr>
        <w:spacing w:line="276" w:lineRule="auto"/>
        <w:ind w:left="360" w:right="396" w:firstLine="360"/>
        <w:jc w:val="both"/>
        <w:rPr>
          <w:sz w:val="24"/>
          <w:szCs w:val="24"/>
        </w:rPr>
      </w:pPr>
      <w:r>
        <w:t xml:space="preserve">Issued on: </w:t>
      </w:r>
      <w:r>
        <w:rPr>
          <w:b/>
        </w:rPr>
        <w:t>June 17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33991485" w:rsidR="00EA58AE" w:rsidRPr="0095425B" w:rsidRDefault="00AB6BC2" w:rsidP="00505101">
      <w:pPr>
        <w:ind w:firstLine="720"/>
        <w:rPr>
          <w:sz w:val="24"/>
          <w:szCs w:val="24"/>
        </w:rPr>
      </w:pPr>
      <w:r/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07FE96" w14:textId="77777777" w:rsidR="00C44F2F" w:rsidRDefault="00C44F2F" w:rsidP="00FC78CD">
      <w:pPr>
        <w:spacing w:after="0" w:line="240" w:lineRule="auto"/>
      </w:pPr>
      <w:r>
        <w:separator/>
      </w:r>
    </w:p>
  </w:endnote>
  <w:endnote w:type="continuationSeparator" w:id="0">
    <w:p w14:paraId="18617E7C" w14:textId="77777777" w:rsidR="00C44F2F" w:rsidRDefault="00C44F2F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994782" w14:textId="77777777" w:rsidR="00C44F2F" w:rsidRDefault="00C44F2F" w:rsidP="00FC78CD">
      <w:pPr>
        <w:spacing w:after="0" w:line="240" w:lineRule="auto"/>
      </w:pPr>
      <w:r>
        <w:separator/>
      </w:r>
    </w:p>
  </w:footnote>
  <w:footnote w:type="continuationSeparator" w:id="0">
    <w:p w14:paraId="3358EA14" w14:textId="77777777" w:rsidR="00C44F2F" w:rsidRDefault="00C44F2F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44F2F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16DA"/>
    <w:rsid w:val="0041455D"/>
    <w:rsid w:val="00432BEB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90598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4F2F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6262F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0</TotalTime>
  <Pages>1</Pages>
  <Words>175</Words>
  <Characters>99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3:53:00Z</dcterms:modified>
</cp:coreProperties>
</file>